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Pakistan</w:t>
      </w:r>
      <w:r>
        <w:t xml:space="preserve"> </w:t>
      </w:r>
      <w:r>
        <w:t xml:space="preserve">Islamabad</w:t>
      </w:r>
    </w:p>
    <w:bookmarkStart w:id="20" w:name="X2e770d957772dea9296435e1e6eda2574bcc386"/>
    <w:p>
      <w:pPr>
        <w:pStyle w:val="Heading1"/>
      </w:pPr>
      <w:r>
        <w:t xml:space="preserve">Cover Letter for Academic Researcher Position in Pakistan Islamabad</w:t>
      </w:r>
    </w:p>
    <w:p>
      <w:pPr>
        <w:pStyle w:val="FirstParagraph"/>
      </w:pPr>
      <w:r>
        <w:rPr>
          <w:bCs/>
          <w:b/>
        </w:rP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Human Resources Department</w:t>
      </w:r>
      <w:r>
        <w:br/>
      </w:r>
      <w:r>
        <w:rPr>
          <w:bCs/>
          <w:b/>
        </w:rPr>
        <w:t xml:space="preserve">[Institution Name] (e.g., National University of Sciences and Technology - Islamabad)</w:t>
      </w:r>
      <w:r>
        <w:br/>
      </w:r>
      <w:r>
        <w:rPr>
          <w:bCs/>
          <w:b/>
        </w:rPr>
        <w:t xml:space="preserve">Islamabad, Pakistan</w:t>
      </w:r>
    </w:p>
    <w:p>
      <w:pPr>
        <w:pStyle w:val="BodyText"/>
      </w:pPr>
      <w:r>
        <w:t xml:space="preserve">Dear Hiring Committee,</w:t>
      </w:r>
    </w:p>
    <w:p>
      <w:pPr>
        <w:pStyle w:val="BodyText"/>
      </w:pPr>
      <w:r>
        <w:t xml:space="preserve">I am writing to express my enthusiastic interest in the Academic Researcher position at [Institution Name] in Islamabad, Pakistan. As a dedicated scholar with a strong background in interdisciplinary research and a passion for contributing to the academic and scientific development of Pakistan, I am eager to bring my expertise, innovative thinking, and commitment to excellence to your esteemed institution. This opportunity aligns perfectly with my career goals of advancing knowledge through rigorous research while addressing pressing challenges faced by the region.</w:t>
      </w:r>
    </w:p>
    <w:p>
      <w:pPr>
        <w:pStyle w:val="BodyText"/>
      </w:pPr>
      <w:r>
        <w:t xml:space="preserve">With [X years] of experience in academic research across diverse fields such as [mention specific disciplines, e.g., environmental science, technology, social sciences], I have developed a robust methodology for designing, executing, and disseminating high-impact studies. My work has been published in reputable journals and presented at international conferences, reflecting my ability to contribute meaningfully to the global academic community. However, it is my deep-rooted connection to Pakistan and its unique socio-economic landscape that drives me to focus my research efforts on local issues that require urgent attention.</w:t>
      </w:r>
    </w:p>
    <w:p>
      <w:pPr>
        <w:pStyle w:val="BodyText"/>
      </w:pPr>
      <w:r>
        <w:t xml:space="preserve">As an Academic Researcher in Pakistan Islamabad, I understand the critical role of institutions like [Institution Name] in shaping the nation’s intellectual capital. Islamabad, as the political and cultural hub of Pakistan, offers a dynamic environment for research that bridges theoretical inquiry with practical solutions. My experience collaborating with local universities such as [e.g., Quaid-i-Azam University, University of Engineering and Technology] has equipped me with insights into the specific needs of Pakistani academia. For instance, my recent project on [mention a relevant project, e.g., "sustainable agricultural practices in Punjab"] involved partnerships with local farmers and government agencies to develop scalable solutions for food security—a challenge that remains central to Pakistan’s development agenda.</w:t>
      </w:r>
    </w:p>
    <w:p>
      <w:pPr>
        <w:pStyle w:val="BodyText"/>
      </w:pPr>
      <w:r>
        <w:t xml:space="preserve">What sets me apart as an Academic Researcher is my ability to integrate global best practices with culturally relevant approaches. In Islamabad, where research often intersects with policy-making and community engagement, I have consistently prioritized stakeholder collaboration. For example, during my tenure at [previous institution], I led a team that conducted a study on [specific topic], which informed the creation of a national framework for renewable energy adoption. This project not only showcased my technical expertise but also highlighted my commitment to ensuring research outcomes directly benefit society.</w:t>
      </w:r>
    </w:p>
    <w:p>
      <w:pPr>
        <w:pStyle w:val="BodyText"/>
      </w:pPr>
      <w:r>
        <w:t xml:space="preserve">My academic journey has been marked by a dedication to mentorship and capacity-building. As an instructor at [previous university], I mentored over [X number] graduate students, many of whom have since pursued advanced degrees or careers in research. I believe that fostering the next generation of scholars is essential to the growth of Pakistan’s academic sector, and I am eager to contribute to this mission at [Institution Name]. In Islamabad, where the demand for skilled researchers is growing rapidly, my experience in curriculum development and student supervision will be invaluable.</w:t>
      </w:r>
    </w:p>
    <w:p>
      <w:pPr>
        <w:pStyle w:val="BodyText"/>
      </w:pPr>
      <w:r>
        <w:t xml:space="preserve">Moreover, my proficiency in [mention languages or technical skills, e.g., "data analysis software like R and Python" or "multilingual communication"] enables me to work effectively with diverse teams. I am particularly drawn to the vibrant academic community in Islamabad, where institutions like [Institution Name] are at the forefront of innovation. The opportunity to contribute to groundbreaking research in areas such as [mention relevant fields, e.g., climate resilience, digital transformation, or public health] is deeply appealing. I am especially interested in exploring how interdisciplinary research can address complex issues like urbanization, resource management, and educational equity—challenges that require both local insight and global perspective.</w:t>
      </w:r>
    </w:p>
    <w:p>
      <w:pPr>
        <w:pStyle w:val="BodyText"/>
      </w:pPr>
      <w:r>
        <w:t xml:space="preserve">One of my key strengths as an Academic Researcher is my adaptability to evolving research environments. Whether it is navigating the unique challenges of fieldwork in Pakistan’s diverse regions or leveraging cutting-edge technologies to analyze data, I approach each project with creativity and determination. For instance, during a recent initiative on [specific project], I collaborated with [local partner organizations] to overcome logistical hurdles and ensure the study’s success. This experience reinforced my belief that resilience and collaboration are essential for impactful research.</w:t>
      </w:r>
    </w:p>
    <w:p>
      <w:pPr>
        <w:pStyle w:val="BodyText"/>
      </w:pPr>
      <w:r>
        <w:t xml:space="preserve">I am particularly inspired by the vision of [Institution Name] to promote excellence in research and education. Your institution’s emphasis on [mention a specific value or initiative, e.g., "innovation in STEM fields" or "community-driven solutions"] resonates deeply with my own values. I am eager to contribute to this mission by bringing my expertise in [specific area] and collaborating with faculty members on projects that align with Islamabad’s developmental priorities.</w:t>
      </w:r>
    </w:p>
    <w:p>
      <w:pPr>
        <w:pStyle w:val="BodyText"/>
      </w:pPr>
      <w:r>
        <w:t xml:space="preserve">In conclusion, I am confident that my academic background, research achievements, and passion for contributing to Pakistan’s growth make me an ideal candidate for the Academic Researcher position at [Institution Name]. I would be honored to bring my skills and enthusiasm to your team and collaborate on initiatives that advance knowledge, empower communities, and strengthen Pakistan’s standing in the global academic landscape. Thank you for considering my application. I look forward to the possibility of discussing how I can contribute to your institution’s miss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Pakistan Islamabad</dc:title>
  <dc:creator/>
  <dc:language>en</dc:language>
  <cp:keywords/>
  <dcterms:created xsi:type="dcterms:W3CDTF">2026-07-25T04:10:52Z</dcterms:created>
  <dcterms:modified xsi:type="dcterms:W3CDTF">2026-07-25T04:10:52Z</dcterms:modified>
</cp:coreProperties>
</file>

<file path=docProps/custom.xml><?xml version="1.0" encoding="utf-8"?>
<Properties xmlns="http://schemas.openxmlformats.org/officeDocument/2006/custom-properties" xmlns:vt="http://schemas.openxmlformats.org/officeDocument/2006/docPropsVTypes"/>
</file>